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7C6196" w14:textId="2D0534F9" w:rsidR="006A5A9F" w:rsidRDefault="00ED4D8E">
      <w:r>
        <w:t>Setup Project References</w:t>
      </w:r>
    </w:p>
    <w:p w14:paraId="6A71D201" w14:textId="498E0533" w:rsidR="00ED4D8E" w:rsidRDefault="00ED4D8E">
      <w:r>
        <w:t>dotnet add ProductStore.Application reference ProductStore.Domain</w:t>
      </w:r>
    </w:p>
    <w:p w14:paraId="52ACECB9" w14:textId="5A1971DF" w:rsidR="00ED4D8E" w:rsidRDefault="00ED4D8E">
      <w:r>
        <w:t>dotnet add ProductStore.Infrastructure reference ProductStore.Application</w:t>
      </w:r>
    </w:p>
    <w:p w14:paraId="4767CBB5" w14:textId="4D9D74F3" w:rsidR="00ED4D8E" w:rsidRDefault="00ED4D8E">
      <w:r>
        <w:t>dotnet add ProductStore.Infrastructure reference ProductStore.Domain</w:t>
      </w:r>
    </w:p>
    <w:p w14:paraId="2B1F941D" w14:textId="7544AD55" w:rsidR="00ED4D8E" w:rsidRDefault="00ED4D8E" w:rsidP="00ED4D8E">
      <w:r>
        <w:t>dotnet add ProductStore.API reference ProductStore.Application</w:t>
      </w:r>
    </w:p>
    <w:p w14:paraId="7581D8B3" w14:textId="044E477B" w:rsidR="00ED4D8E" w:rsidRDefault="00ED4D8E" w:rsidP="00ED4D8E">
      <w:r>
        <w:t>dotnet add ProductStore.API reference ProductStore.Infrastructure</w:t>
      </w:r>
    </w:p>
    <w:p w14:paraId="0A3B9714" w14:textId="73D0645C" w:rsidR="00ED4D8E" w:rsidRDefault="00ED4D8E">
      <w:r>
        <w:t>dotnet add ProductStore.Tests reference ProductStore.Applicatio</w:t>
      </w:r>
      <w:r w:rsidR="006D6E97">
        <w:t>n</w:t>
      </w:r>
    </w:p>
    <w:p w14:paraId="26B105C4" w14:textId="77777777" w:rsidR="00A63E15" w:rsidRDefault="00A63E15"/>
    <w:p w14:paraId="0924A9B5" w14:textId="0DD5B467" w:rsidR="00A63E15" w:rsidRDefault="00A63E15">
      <w:r>
        <w:t>nutget packages</w:t>
      </w:r>
    </w:p>
    <w:p w14:paraId="6D4CA7A8" w14:textId="34B89EAE" w:rsidR="00A63E15" w:rsidRDefault="00A63E15">
      <w:r>
        <w:t>in Student.API</w:t>
      </w:r>
    </w:p>
    <w:p w14:paraId="0E7E23C0" w14:textId="54CC1DB5" w:rsidR="00A63E15" w:rsidRDefault="00A63E15">
      <w:r>
        <w:t>dotnet add package AutoMapper.Extensions.Microsoft.DependencyInjection</w:t>
      </w:r>
    </w:p>
    <w:p w14:paraId="5213DE54" w14:textId="4C97EAC9" w:rsidR="00A63E15" w:rsidRDefault="00A63E15">
      <w:r>
        <w:t>dotnet add package Microsoft.AspNetCore.Hosting</w:t>
      </w:r>
    </w:p>
    <w:p w14:paraId="302A8552" w14:textId="6C312650" w:rsidR="00A63E15" w:rsidRDefault="00A63E15">
      <w:r>
        <w:t>dotnet add package Microsoft.EntityFrameWorkCore</w:t>
      </w:r>
    </w:p>
    <w:p w14:paraId="6396E4CE" w14:textId="33594A8D" w:rsidR="00A63E15" w:rsidRDefault="00A63E15">
      <w:r>
        <w:t>dotnet add package Microsoft.EntitiyFrameWorkCore.Design</w:t>
      </w:r>
    </w:p>
    <w:p w14:paraId="717AABDE" w14:textId="74C7AF04" w:rsidR="00A63E15" w:rsidRDefault="00A63E15">
      <w:r>
        <w:t>dotnet add package Microsoft.EntityFrameWorkCore.Tools</w:t>
      </w:r>
    </w:p>
    <w:p w14:paraId="57C75682" w14:textId="7229907E" w:rsidR="00A63E15" w:rsidRDefault="00A63E15">
      <w:r>
        <w:t>dotnet add package Microsoft.EntityFrameWorkCore.SqlServer</w:t>
      </w:r>
    </w:p>
    <w:p w14:paraId="5AC56D3C" w14:textId="2A5F9CFB" w:rsidR="00A63E15" w:rsidRDefault="00A63E15">
      <w:r>
        <w:t>dotnet add package Microsoft.VisualStudio.Web.CodeGeneration.Design</w:t>
      </w:r>
    </w:p>
    <w:p w14:paraId="505A49A8" w14:textId="3BD53E5E" w:rsidR="00A63E15" w:rsidRDefault="00A63E15">
      <w:r>
        <w:t>In Student.Application</w:t>
      </w:r>
    </w:p>
    <w:p w14:paraId="1E19830D" w14:textId="71A21000" w:rsidR="00A63E15" w:rsidRDefault="00A63E15">
      <w:r>
        <w:t>dotnet  add package Microsoft.EntityFrameWorkCore</w:t>
      </w:r>
    </w:p>
    <w:p w14:paraId="544AB16C" w14:textId="5752140A" w:rsidR="008E70BF" w:rsidRDefault="008E70BF">
      <w:r>
        <w:t>In Student.Infrastructure</w:t>
      </w:r>
    </w:p>
    <w:p w14:paraId="286FD236" w14:textId="2D14D05C" w:rsidR="008E70BF" w:rsidRDefault="008E70BF">
      <w:r>
        <w:t>dotnet add package Microsoft.AspNetCore.Hosting</w:t>
      </w:r>
    </w:p>
    <w:p w14:paraId="58707EF2" w14:textId="607E3A52" w:rsidR="008E70BF" w:rsidRDefault="008E70BF">
      <w:r>
        <w:t>dotnet</w:t>
      </w:r>
      <w:r>
        <w:tab/>
        <w:t>add package Microsoft.FrameWorkCore</w:t>
      </w:r>
    </w:p>
    <w:p w14:paraId="691B4B03" w14:textId="0010192C" w:rsidR="008E70BF" w:rsidRDefault="008E70BF">
      <w:r>
        <w:t>dotnet</w:t>
      </w:r>
      <w:r>
        <w:tab/>
        <w:t>add package Microsoft.FrameWorkCore.Relational</w:t>
      </w:r>
    </w:p>
    <w:p w14:paraId="650D9885" w14:textId="68F3C72A" w:rsidR="008E70BF" w:rsidRDefault="008E70BF">
      <w:r>
        <w:t>dotnet add package Microsoft.FrameWorkCore.SqlServer</w:t>
      </w:r>
    </w:p>
    <w:p w14:paraId="23EEF415" w14:textId="49FB3B5C" w:rsidR="008E70BF" w:rsidRDefault="008E70BF">
      <w:r>
        <w:t>In Student.Tests</w:t>
      </w:r>
    </w:p>
    <w:p w14:paraId="7CF8DF38" w14:textId="2CD6FC35" w:rsidR="008E70BF" w:rsidRDefault="008E70BF">
      <w:r>
        <w:t>dotnet add package Moq</w:t>
      </w:r>
    </w:p>
    <w:p w14:paraId="778131EF" w14:textId="66FF6EB6" w:rsidR="008E70BF" w:rsidRDefault="008E70BF">
      <w:r>
        <w:t>dotnet</w:t>
      </w:r>
      <w:r>
        <w:tab/>
        <w:t>add package Microsoft.AspNetCore.Mvc.Testing</w:t>
      </w:r>
    </w:p>
    <w:sectPr w:rsidR="008E70BF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wNzextDQzMDE2MjdW0lEKTi0uzszPAykwqgUAf9QW2CwAAAA="/>
  </w:docVars>
  <w:rsids>
    <w:rsidRoot w:val="00ED4D8E"/>
    <w:rsid w:val="00427916"/>
    <w:rsid w:val="004D5FA8"/>
    <w:rsid w:val="00520D73"/>
    <w:rsid w:val="00621B3D"/>
    <w:rsid w:val="006A5A9F"/>
    <w:rsid w:val="006D6E97"/>
    <w:rsid w:val="008E70BF"/>
    <w:rsid w:val="00A63E15"/>
    <w:rsid w:val="00CA47B9"/>
    <w:rsid w:val="00E35391"/>
    <w:rsid w:val="00ED4D8E"/>
    <w:rsid w:val="00FD2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44276"/>
  <w15:chartTrackingRefBased/>
  <w15:docId w15:val="{C3784F9E-B3BD-4846-84E5-39ABD6D70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4</cp:revision>
  <dcterms:created xsi:type="dcterms:W3CDTF">2025-04-25T17:58:00Z</dcterms:created>
  <dcterms:modified xsi:type="dcterms:W3CDTF">2025-04-26T18:42:00Z</dcterms:modified>
</cp:coreProperties>
</file>